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24734" w14:textId="77777777" w:rsidR="00906AD9" w:rsidRPr="00434E1F" w:rsidRDefault="00C7690A" w:rsidP="00906AD9">
      <w:pPr>
        <w:jc w:val="center"/>
        <w:rPr>
          <w:rFonts w:ascii="Times New Roman" w:hAnsi="Times New Roman" w:cs="Times New Roman"/>
          <w:b/>
          <w:sz w:val="24"/>
        </w:rPr>
      </w:pPr>
      <w:r w:rsidRPr="00EF1AA6">
        <w:rPr>
          <w:rFonts w:ascii="Times New Roman" w:hAnsi="Times New Roman"/>
          <w:b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E964B0" wp14:editId="4FC8AEBF">
                <wp:simplePos x="0" y="0"/>
                <wp:positionH relativeFrom="column">
                  <wp:posOffset>26083</wp:posOffset>
                </wp:positionH>
                <wp:positionV relativeFrom="paragraph">
                  <wp:posOffset>-26610</wp:posOffset>
                </wp:positionV>
                <wp:extent cx="961200" cy="241200"/>
                <wp:effectExtent l="0" t="0" r="10795" b="260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200" cy="24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B88DC" w14:textId="77777777" w:rsidR="00906AD9" w:rsidRPr="00C915DF" w:rsidRDefault="00906AD9" w:rsidP="00906AD9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C915DF">
                              <w:rPr>
                                <w:rFonts w:ascii="Times New Roman" w:hAnsi="Times New Roman"/>
                              </w:rPr>
                              <w:t xml:space="preserve">Form 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PR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E964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05pt;margin-top:-2.1pt;width:75.7pt;height:1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">
                <v:textbox>
                  <w:txbxContent>
                    <w:p w14:paraId="31DB88DC" w14:textId="77777777" w:rsidR="00906AD9" w:rsidRPr="00C915DF" w:rsidRDefault="00906AD9" w:rsidP="00906AD9">
                      <w:pPr>
                        <w:rPr>
                          <w:rFonts w:ascii="Times New Roman" w:hAnsi="Times New Roman"/>
                        </w:rPr>
                      </w:pPr>
                      <w:r w:rsidRPr="00C915DF">
                        <w:rPr>
                          <w:rFonts w:ascii="Times New Roman" w:hAnsi="Times New Roman"/>
                        </w:rPr>
                        <w:t xml:space="preserve">Form </w:t>
                      </w:r>
                      <w:r>
                        <w:rPr>
                          <w:rFonts w:ascii="Times New Roman" w:hAnsi="Times New Roman"/>
                        </w:rPr>
                        <w:t>PR1</w:t>
                      </w:r>
                    </w:p>
                  </w:txbxContent>
                </v:textbox>
              </v:shape>
            </w:pict>
          </mc:Fallback>
        </mc:AlternateContent>
      </w:r>
      <w:r w:rsidR="00906AD9" w:rsidRPr="00434E1F">
        <w:rPr>
          <w:rFonts w:ascii="Times New Roman" w:hAnsi="Times New Roman" w:cs="Times New Roman"/>
          <w:b/>
          <w:noProof/>
          <w:sz w:val="24"/>
          <w:lang w:val="en-US"/>
        </w:rPr>
        <w:drawing>
          <wp:anchor distT="0" distB="0" distL="114300" distR="114300" simplePos="0" relativeHeight="251659264" behindDoc="0" locked="0" layoutInCell="1" allowOverlap="1" wp14:anchorId="60E4A422" wp14:editId="3E79A8E2">
            <wp:simplePos x="0" y="0"/>
            <wp:positionH relativeFrom="column">
              <wp:posOffset>5208139</wp:posOffset>
            </wp:positionH>
            <wp:positionV relativeFrom="paragraph">
              <wp:posOffset>-159577</wp:posOffset>
            </wp:positionV>
            <wp:extent cx="748665" cy="7448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665" cy="744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6AD9" w:rsidRPr="00434E1F">
        <w:rPr>
          <w:rFonts w:ascii="Times New Roman" w:hAnsi="Times New Roman" w:cs="Times New Roman"/>
          <w:b/>
          <w:sz w:val="24"/>
        </w:rPr>
        <w:t>HONG KONG SHUE YAN UNIVERSITY</w:t>
      </w:r>
    </w:p>
    <w:p w14:paraId="21624F83" w14:textId="77777777" w:rsidR="00906AD9" w:rsidRDefault="00906AD9" w:rsidP="00906AD9">
      <w:pPr>
        <w:jc w:val="center"/>
        <w:rPr>
          <w:rFonts w:ascii="Times New Roman" w:hAnsi="Times New Roman" w:cs="Times New Roman"/>
          <w:b/>
          <w:sz w:val="24"/>
        </w:rPr>
      </w:pPr>
      <w:r w:rsidRPr="00434E1F">
        <w:rPr>
          <w:rFonts w:ascii="Times New Roman" w:hAnsi="Times New Roman" w:cs="Times New Roman"/>
          <w:b/>
          <w:sz w:val="24"/>
        </w:rPr>
        <w:t>GRADUATE SCHOOL</w:t>
      </w:r>
    </w:p>
    <w:p w14:paraId="53912237" w14:textId="77777777" w:rsidR="00D945DA" w:rsidRPr="00906AD9" w:rsidRDefault="00D945DA" w:rsidP="00D945DA">
      <w:pPr>
        <w:keepNext/>
        <w:keepLines/>
        <w:widowControl w:val="0"/>
        <w:spacing w:before="40" w:after="0" w:line="240" w:lineRule="auto"/>
        <w:jc w:val="center"/>
        <w:outlineLvl w:val="1"/>
        <w:rPr>
          <w:rFonts w:ascii="Times New Roman" w:eastAsia="PMingLiU" w:hAnsi="Times New Roman" w:cs="Times New Roman"/>
          <w:kern w:val="2"/>
          <w:sz w:val="24"/>
          <w:szCs w:val="26"/>
          <w:lang w:val="en-US" w:eastAsia="zh-TW"/>
        </w:rPr>
      </w:pPr>
      <w:r w:rsidRPr="00906AD9">
        <w:rPr>
          <w:rFonts w:ascii="Times New Roman" w:eastAsia="PMingLiU" w:hAnsi="Times New Roman" w:cs="Times New Roman"/>
          <w:kern w:val="2"/>
          <w:sz w:val="24"/>
          <w:szCs w:val="24"/>
          <w:lang w:val="en-US" w:eastAsia="zh-TW"/>
        </w:rPr>
        <w:t>Progress R</w:t>
      </w:r>
      <w:r w:rsidRPr="00906AD9">
        <w:rPr>
          <w:rFonts w:ascii="Times New Roman" w:eastAsia="PMingLiU" w:hAnsi="Times New Roman" w:cs="Times New Roman"/>
          <w:kern w:val="2"/>
          <w:sz w:val="24"/>
          <w:szCs w:val="26"/>
          <w:lang w:val="en-US" w:eastAsia="zh-TW"/>
        </w:rPr>
        <w:t xml:space="preserve">eport </w:t>
      </w:r>
    </w:p>
    <w:p w14:paraId="01DA78B8" w14:textId="77777777" w:rsidR="00B901EB" w:rsidRPr="00B901EB" w:rsidRDefault="00B901EB" w:rsidP="00B901EB">
      <w:pPr>
        <w:widowControl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eastAsia="PMingLiU" w:hAnsi="Times New Roman" w:cs="Times New Roman"/>
          <w:b/>
          <w:bCs/>
          <w:sz w:val="24"/>
          <w:szCs w:val="24"/>
          <w:lang w:val="en-US" w:eastAsia="zh-TW"/>
        </w:rPr>
      </w:pPr>
    </w:p>
    <w:p w14:paraId="3555CB10" w14:textId="77777777" w:rsidR="00B901EB" w:rsidRPr="00B901EB" w:rsidRDefault="00B901EB" w:rsidP="00B901EB">
      <w:pPr>
        <w:widowControl w:val="0"/>
        <w:snapToGrid w:val="0"/>
        <w:spacing w:after="0" w:line="240" w:lineRule="auto"/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</w:pPr>
    </w:p>
    <w:p w14:paraId="375C02B3" w14:textId="77777777" w:rsidR="00B901EB" w:rsidRDefault="00215435" w:rsidP="00FA67B4">
      <w:pPr>
        <w:widowControl w:val="0"/>
        <w:snapToGrid w:val="0"/>
        <w:spacing w:after="0" w:line="240" w:lineRule="auto"/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</w:pPr>
      <w:r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  <w:t xml:space="preserve">Student’s Progress Report </w:t>
      </w:r>
      <w:r w:rsidR="00FA67B4"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  <w:t>Part I:</w:t>
      </w:r>
    </w:p>
    <w:p w14:paraId="5FE06E5C" w14:textId="0B0D08BC" w:rsidR="00215435" w:rsidRPr="00215435" w:rsidRDefault="00215435" w:rsidP="00B901EB">
      <w:pPr>
        <w:widowControl w:val="0"/>
        <w:snapToGrid w:val="0"/>
        <w:spacing w:after="0" w:line="240" w:lineRule="auto"/>
        <w:rPr>
          <w:rFonts w:ascii="Times New Roman" w:eastAsia="PMingLiU" w:hAnsi="Times New Roman" w:cs="Times New Roman"/>
          <w:b/>
          <w:i/>
          <w:kern w:val="2"/>
          <w:sz w:val="24"/>
          <w:szCs w:val="24"/>
          <w:lang w:val="en-US" w:eastAsia="zh-TW"/>
        </w:rPr>
      </w:pPr>
      <w:r>
        <w:rPr>
          <w:rFonts w:ascii="Times New Roman" w:eastAsia="PMingLiU" w:hAnsi="Times New Roman" w:cs="Times New Roman"/>
          <w:b/>
          <w:i/>
          <w:kern w:val="2"/>
          <w:sz w:val="24"/>
          <w:szCs w:val="24"/>
          <w:lang w:val="en-US" w:eastAsia="zh-TW"/>
        </w:rPr>
        <w:t>This part is to be completed by the Princip</w:t>
      </w:r>
      <w:r w:rsidR="00397AAD">
        <w:rPr>
          <w:rFonts w:ascii="Times New Roman" w:eastAsia="PMingLiU" w:hAnsi="Times New Roman" w:cs="Times New Roman"/>
          <w:b/>
          <w:i/>
          <w:kern w:val="2"/>
          <w:sz w:val="24"/>
          <w:szCs w:val="24"/>
          <w:lang w:val="en-US" w:eastAsia="zh-TW"/>
        </w:rPr>
        <w:t>al</w:t>
      </w:r>
      <w:r>
        <w:rPr>
          <w:rFonts w:ascii="Times New Roman" w:eastAsia="PMingLiU" w:hAnsi="Times New Roman" w:cs="Times New Roman"/>
          <w:b/>
          <w:i/>
          <w:kern w:val="2"/>
          <w:sz w:val="24"/>
          <w:szCs w:val="24"/>
          <w:lang w:val="en-US" w:eastAsia="zh-TW"/>
        </w:rPr>
        <w:t xml:space="preserve"> Supervisor</w:t>
      </w:r>
      <w:r w:rsidR="00FA67B4">
        <w:rPr>
          <w:rFonts w:ascii="Times New Roman" w:eastAsia="PMingLiU" w:hAnsi="Times New Roman" w:cs="Times New Roman"/>
          <w:b/>
          <w:i/>
          <w:kern w:val="2"/>
          <w:sz w:val="24"/>
          <w:szCs w:val="24"/>
          <w:lang w:val="en-US" w:eastAsia="zh-TW"/>
        </w:rPr>
        <w:t xml:space="preserve"> </w:t>
      </w:r>
    </w:p>
    <w:p w14:paraId="3FF69763" w14:textId="77777777" w:rsidR="00B901EB" w:rsidRPr="00B901EB" w:rsidRDefault="00B901EB" w:rsidP="00B901EB">
      <w:pPr>
        <w:widowControl w:val="0"/>
        <w:snapToGrid w:val="0"/>
        <w:spacing w:after="0" w:line="240" w:lineRule="auto"/>
        <w:rPr>
          <w:rFonts w:ascii="Times New Roman" w:eastAsia="PMingLiU" w:hAnsi="Times New Roman" w:cs="Times New Roman"/>
          <w:i/>
          <w:kern w:val="2"/>
          <w:sz w:val="24"/>
          <w:szCs w:val="24"/>
          <w:lang w:val="en-US" w:eastAsia="zh-TW"/>
        </w:rPr>
      </w:pPr>
    </w:p>
    <w:tbl>
      <w:tblPr>
        <w:tblW w:w="10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4"/>
        <w:gridCol w:w="7650"/>
      </w:tblGrid>
      <w:tr w:rsidR="00B901EB" w:rsidRPr="00B901EB" w14:paraId="617FBCD6" w14:textId="77777777" w:rsidTr="00940B9C">
        <w:trPr>
          <w:trHeight w:val="570"/>
        </w:trPr>
        <w:tc>
          <w:tcPr>
            <w:tcW w:w="284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21A943E" w14:textId="0E14C202" w:rsidR="00B901EB" w:rsidRPr="00B901EB" w:rsidRDefault="00B901EB" w:rsidP="00906AD9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Name of S</w:t>
            </w:r>
            <w:r w:rsidR="00397AAD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upervisor</w:t>
            </w:r>
          </w:p>
        </w:tc>
        <w:tc>
          <w:tcPr>
            <w:tcW w:w="765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0B60238" w14:textId="77777777" w:rsidR="00B901EB" w:rsidRPr="00B901EB" w:rsidRDefault="00B901EB" w:rsidP="00906AD9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47EE784A" w14:textId="77777777" w:rsidTr="00940B9C">
        <w:trPr>
          <w:trHeight w:val="570"/>
        </w:trPr>
        <w:tc>
          <w:tcPr>
            <w:tcW w:w="2844" w:type="dxa"/>
            <w:tcBorders>
              <w:left w:val="single" w:sz="12" w:space="0" w:color="auto"/>
            </w:tcBorders>
            <w:vAlign w:val="center"/>
          </w:tcPr>
          <w:p w14:paraId="7C7C5B2C" w14:textId="4D63728F" w:rsidR="00B901EB" w:rsidRPr="00B901EB" w:rsidRDefault="00B901EB" w:rsidP="00906AD9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Name of </w:t>
            </w:r>
            <w:r w:rsidR="00397AAD"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Student</w:t>
            </w:r>
          </w:p>
        </w:tc>
        <w:tc>
          <w:tcPr>
            <w:tcW w:w="7650" w:type="dxa"/>
            <w:tcBorders>
              <w:right w:val="single" w:sz="12" w:space="0" w:color="auto"/>
            </w:tcBorders>
            <w:vAlign w:val="center"/>
          </w:tcPr>
          <w:p w14:paraId="49C28ED6" w14:textId="77777777" w:rsidR="00B901EB" w:rsidRPr="00B901EB" w:rsidRDefault="00B901EB" w:rsidP="00906AD9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43EA525E" w14:textId="77777777" w:rsidTr="00940B9C">
        <w:trPr>
          <w:trHeight w:val="570"/>
        </w:trPr>
        <w:tc>
          <w:tcPr>
            <w:tcW w:w="2844" w:type="dxa"/>
            <w:tcBorders>
              <w:left w:val="single" w:sz="12" w:space="0" w:color="auto"/>
            </w:tcBorders>
            <w:vAlign w:val="center"/>
          </w:tcPr>
          <w:p w14:paraId="228992D7" w14:textId="77777777" w:rsidR="00B901EB" w:rsidRPr="00B901EB" w:rsidRDefault="00B901EB" w:rsidP="00906AD9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Student Number</w:t>
            </w:r>
          </w:p>
        </w:tc>
        <w:tc>
          <w:tcPr>
            <w:tcW w:w="7650" w:type="dxa"/>
            <w:tcBorders>
              <w:right w:val="single" w:sz="12" w:space="0" w:color="auto"/>
            </w:tcBorders>
            <w:vAlign w:val="center"/>
          </w:tcPr>
          <w:p w14:paraId="12D3016C" w14:textId="77777777" w:rsidR="00B901EB" w:rsidRPr="00B901EB" w:rsidRDefault="00B901EB" w:rsidP="00906AD9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6BC2ACA4" w14:textId="77777777" w:rsidTr="00940B9C">
        <w:trPr>
          <w:trHeight w:val="570"/>
        </w:trPr>
        <w:tc>
          <w:tcPr>
            <w:tcW w:w="2844" w:type="dxa"/>
            <w:tcBorders>
              <w:left w:val="single" w:sz="12" w:space="0" w:color="auto"/>
            </w:tcBorders>
            <w:vAlign w:val="center"/>
          </w:tcPr>
          <w:p w14:paraId="0F66BA97" w14:textId="77777777" w:rsidR="00B901EB" w:rsidRPr="00B901EB" w:rsidRDefault="00B901EB" w:rsidP="00906AD9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Review Period</w:t>
            </w:r>
          </w:p>
        </w:tc>
        <w:tc>
          <w:tcPr>
            <w:tcW w:w="7650" w:type="dxa"/>
            <w:tcBorders>
              <w:right w:val="single" w:sz="12" w:space="0" w:color="auto"/>
            </w:tcBorders>
            <w:vAlign w:val="center"/>
          </w:tcPr>
          <w:p w14:paraId="7310EF8B" w14:textId="77777777" w:rsidR="00B901EB" w:rsidRPr="00B901EB" w:rsidRDefault="00B901EB" w:rsidP="00906AD9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from </w:t>
            </w:r>
            <w:r w:rsidR="00906AD9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                          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to </w:t>
            </w:r>
            <w:r w:rsidR="00215435">
              <w:rPr>
                <w:rFonts w:ascii="Calibri" w:hAnsi="Calibri"/>
                <w:i/>
                <w:color w:val="808080"/>
                <w:sz w:val="20"/>
                <w:szCs w:val="20"/>
              </w:rPr>
              <w:t>(e.g.,</w:t>
            </w:r>
            <w:r w:rsidR="00E837C6">
              <w:rPr>
                <w:rFonts w:ascii="Calibri" w:hAnsi="Calibri"/>
                <w:i/>
                <w:color w:val="808080"/>
                <w:sz w:val="20"/>
                <w:szCs w:val="20"/>
              </w:rPr>
              <w:t xml:space="preserve"> from</w:t>
            </w:r>
            <w:r w:rsidR="00215435">
              <w:rPr>
                <w:rFonts w:ascii="Calibri" w:hAnsi="Calibri"/>
                <w:i/>
                <w:color w:val="808080"/>
                <w:sz w:val="20"/>
                <w:szCs w:val="20"/>
              </w:rPr>
              <w:t xml:space="preserve"> September 1, 2018 to December 28, 2019</w:t>
            </w:r>
            <w:r w:rsidR="00215435" w:rsidRPr="005C0122">
              <w:rPr>
                <w:rFonts w:ascii="Calibri" w:hAnsi="Calibri"/>
                <w:i/>
                <w:color w:val="808080"/>
                <w:sz w:val="20"/>
                <w:szCs w:val="20"/>
              </w:rPr>
              <w:t>)</w:t>
            </w:r>
          </w:p>
        </w:tc>
      </w:tr>
      <w:tr w:rsidR="00B901EB" w:rsidRPr="00B901EB" w14:paraId="687D513D" w14:textId="77777777" w:rsidTr="00940B9C">
        <w:trPr>
          <w:trHeight w:val="1191"/>
        </w:trPr>
        <w:tc>
          <w:tcPr>
            <w:tcW w:w="2844" w:type="dxa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2666073E" w14:textId="77777777" w:rsidR="00B901EB" w:rsidRPr="00B901EB" w:rsidRDefault="00B901EB" w:rsidP="00906AD9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HK"/>
              </w:rPr>
              <w:t>Thesis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Topic</w:t>
            </w:r>
          </w:p>
        </w:tc>
        <w:tc>
          <w:tcPr>
            <w:tcW w:w="7650" w:type="dxa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33308C26" w14:textId="77777777" w:rsidR="00B901EB" w:rsidRPr="00B901EB" w:rsidRDefault="00B901EB" w:rsidP="00906AD9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215435" w:rsidRPr="00B901EB" w14:paraId="28767D33" w14:textId="77777777" w:rsidTr="00940B9C">
        <w:trPr>
          <w:trHeight w:val="851"/>
        </w:trPr>
        <w:tc>
          <w:tcPr>
            <w:tcW w:w="104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AA27D49" w14:textId="77777777" w:rsidR="00215435" w:rsidRDefault="00215435" w:rsidP="00215435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How many meetings have been held between you and the student within the review period? </w:t>
            </w:r>
          </w:p>
          <w:p w14:paraId="36AD111E" w14:textId="77777777" w:rsidR="00215435" w:rsidRPr="00B901EB" w:rsidRDefault="00215435" w:rsidP="00215435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57C4C92D" w14:textId="77777777" w:rsidTr="00940B9C">
        <w:trPr>
          <w:trHeight w:val="856"/>
        </w:trPr>
        <w:tc>
          <w:tcPr>
            <w:tcW w:w="10494" w:type="dxa"/>
            <w:gridSpan w:val="2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</w:tcPr>
          <w:p w14:paraId="64ADC413" w14:textId="77777777" w:rsidR="00215435" w:rsidRDefault="00B901EB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Estimate the proportion of research work completed:</w:t>
            </w:r>
          </w:p>
          <w:p w14:paraId="7947EFBB" w14:textId="77777777" w:rsidR="00B901EB" w:rsidRPr="00B901EB" w:rsidRDefault="00B901EB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______________%</w:t>
            </w:r>
          </w:p>
        </w:tc>
      </w:tr>
      <w:tr w:rsidR="00B901EB" w:rsidRPr="00B901EB" w14:paraId="7704C913" w14:textId="77777777" w:rsidTr="00940B9C">
        <w:trPr>
          <w:trHeight w:val="1191"/>
        </w:trPr>
        <w:tc>
          <w:tcPr>
            <w:tcW w:w="10494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366A116" w14:textId="77777777" w:rsidR="00B901EB" w:rsidRPr="00B901EB" w:rsidRDefault="00B901EB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Are you satisfied with the progress of the student?</w:t>
            </w:r>
          </w:p>
          <w:p w14:paraId="033E8563" w14:textId="77777777" w:rsidR="00B901EB" w:rsidRPr="00B901EB" w:rsidRDefault="00B901EB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                 Yes/ No</w:t>
            </w:r>
            <w:r w:rsidR="00940B9C" w:rsidRPr="00940B9C">
              <w:rPr>
                <w:rFonts w:ascii="Calibri" w:hAnsi="Calibri"/>
                <w:i/>
                <w:color w:val="808080"/>
                <w:sz w:val="20"/>
                <w:szCs w:val="20"/>
              </w:rPr>
              <w:t>*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(if ‘No’, please specify in the space below)</w:t>
            </w:r>
            <w:r w:rsidR="00940B9C">
              <w:rPr>
                <w:rFonts w:ascii="Calibri" w:hAnsi="Calibri"/>
                <w:i/>
                <w:color w:val="808080"/>
                <w:sz w:val="20"/>
                <w:szCs w:val="20"/>
              </w:rPr>
              <w:t xml:space="preserve"> (</w:t>
            </w:r>
            <w:r w:rsidR="00940B9C" w:rsidRPr="00940B9C">
              <w:rPr>
                <w:rFonts w:ascii="Calibri" w:hAnsi="Calibri"/>
                <w:i/>
                <w:color w:val="808080"/>
                <w:sz w:val="20"/>
                <w:szCs w:val="20"/>
              </w:rPr>
              <w:t>*Please delete as appropriate</w:t>
            </w:r>
            <w:r w:rsidR="00940B9C" w:rsidRPr="005C0122">
              <w:rPr>
                <w:rFonts w:ascii="Calibri" w:hAnsi="Calibri"/>
                <w:i/>
                <w:color w:val="808080"/>
                <w:sz w:val="20"/>
                <w:szCs w:val="20"/>
              </w:rPr>
              <w:t>)</w:t>
            </w:r>
          </w:p>
          <w:p w14:paraId="108FE9E1" w14:textId="77777777" w:rsidR="009E57E6" w:rsidRDefault="009E57E6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7C0C1815" w14:textId="77777777" w:rsidR="009E57E6" w:rsidRPr="00B901EB" w:rsidRDefault="009E57E6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26841DAE" w14:textId="77777777" w:rsidTr="00940B9C">
        <w:trPr>
          <w:trHeight w:val="1585"/>
        </w:trPr>
        <w:tc>
          <w:tcPr>
            <w:tcW w:w="10494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DA2CA07" w14:textId="4AE5B2DB" w:rsidR="00B901EB" w:rsidRPr="007637B4" w:rsidRDefault="00B901EB" w:rsidP="007637B4">
            <w:pPr>
              <w:widowControl w:val="0"/>
              <w:snapToGrid w:val="0"/>
              <w:spacing w:after="0" w:line="360" w:lineRule="auto"/>
              <w:jc w:val="both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Is there anything about the student that you would like to bring to the attention of the </w:t>
            </w:r>
            <w:r w:rsidR="00397AAD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Head of Department or the Graduate School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lang w:val="en-US" w:eastAsia="zh-TW"/>
              </w:rPr>
              <w:t>?</w:t>
            </w:r>
          </w:p>
          <w:p w14:paraId="392D2637" w14:textId="77777777" w:rsidR="00B634E5" w:rsidRPr="00B634E5" w:rsidRDefault="00B634E5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141FE440" w14:textId="77777777" w:rsidR="00B634E5" w:rsidRPr="00B901EB" w:rsidRDefault="00B634E5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5466BABE" w14:textId="77777777" w:rsidTr="00940B9C">
        <w:trPr>
          <w:trHeight w:val="1990"/>
        </w:trPr>
        <w:tc>
          <w:tcPr>
            <w:tcW w:w="10494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73590E" w14:textId="77777777" w:rsidR="00B901EB" w:rsidRPr="00B901EB" w:rsidRDefault="00B901EB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Do you recommend the student proceeding to the next phase of dissertation?</w:t>
            </w:r>
          </w:p>
          <w:p w14:paraId="252C3472" w14:textId="77777777" w:rsidR="00B901EB" w:rsidRPr="00B901EB" w:rsidRDefault="00940B9C" w:rsidP="00940B9C">
            <w:pPr>
              <w:widowControl w:val="0"/>
              <w:snapToGrid w:val="0"/>
              <w:spacing w:after="0" w:line="360" w:lineRule="auto"/>
              <w:ind w:left="1440" w:hanging="1440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                </w:t>
            </w:r>
            <w:r w:rsidR="00B901EB"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Yes (PASS)/ Yes, with conditions (INCOMPLETE)/ No (FAIL)</w:t>
            </w:r>
            <w:r w:rsidR="00E837C6">
              <w:rPr>
                <w:rFonts w:ascii="Calibri" w:hAnsi="Calibri"/>
                <w:i/>
                <w:color w:val="808080"/>
                <w:sz w:val="20"/>
                <w:szCs w:val="20"/>
              </w:rPr>
              <w:t xml:space="preserve"> (</w:t>
            </w:r>
            <w:r w:rsidR="00E837C6" w:rsidRPr="00940B9C">
              <w:rPr>
                <w:rFonts w:ascii="Calibri" w:hAnsi="Calibri"/>
                <w:i/>
                <w:color w:val="808080"/>
                <w:sz w:val="20"/>
                <w:szCs w:val="20"/>
              </w:rPr>
              <w:t>*Please delete as appropriate</w:t>
            </w:r>
            <w:r w:rsidR="00E837C6" w:rsidRPr="005C0122">
              <w:rPr>
                <w:rFonts w:ascii="Calibri" w:hAnsi="Calibri"/>
                <w:i/>
                <w:color w:val="808080"/>
                <w:sz w:val="20"/>
                <w:szCs w:val="20"/>
              </w:rPr>
              <w:t>)</w:t>
            </w:r>
          </w:p>
          <w:p w14:paraId="2BE4C265" w14:textId="77777777" w:rsidR="00B901EB" w:rsidRPr="00B901EB" w:rsidRDefault="00B901EB" w:rsidP="00B901EB">
            <w:pPr>
              <w:widowControl w:val="0"/>
              <w:snapToGrid w:val="0"/>
              <w:spacing w:after="0" w:line="360" w:lineRule="auto"/>
              <w:ind w:left="1440" w:hanging="1440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02027363" w14:textId="77777777" w:rsidR="00B901EB" w:rsidRPr="00B901EB" w:rsidRDefault="00B901EB" w:rsidP="00B901EB">
            <w:pPr>
              <w:widowControl w:val="0"/>
              <w:snapToGrid w:val="0"/>
              <w:spacing w:after="0" w:line="360" w:lineRule="auto"/>
              <w:ind w:left="1440" w:hanging="1440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Recommended procedures (if INCOMPLETE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lang w:val="en-US" w:eastAsia="zh-TW"/>
              </w:rPr>
              <w:t>):</w:t>
            </w:r>
          </w:p>
          <w:p w14:paraId="33115683" w14:textId="77777777" w:rsidR="00B634E5" w:rsidRDefault="00B634E5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3B30A640" w14:textId="77777777" w:rsidR="00B634E5" w:rsidRPr="00B901EB" w:rsidRDefault="00B634E5" w:rsidP="00B901E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</w:tbl>
    <w:p w14:paraId="0416EE88" w14:textId="77777777" w:rsidR="00E305F2" w:rsidRDefault="00E305F2" w:rsidP="00E305F2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</w:p>
    <w:p w14:paraId="7EC99345" w14:textId="77777777" w:rsidR="007637B4" w:rsidRDefault="007637B4" w:rsidP="009E57E6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</w:p>
    <w:p w14:paraId="1623C34B" w14:textId="77777777" w:rsidR="009E57E6" w:rsidRPr="00B901EB" w:rsidRDefault="009E57E6" w:rsidP="009E57E6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szCs w:val="24"/>
          <w:lang w:val="en-US" w:eastAsia="zh-HK"/>
        </w:rPr>
      </w:pPr>
      <w:r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Supervisor’s Signature: _____________________   Date: _____________________</w:t>
      </w:r>
    </w:p>
    <w:p w14:paraId="7507C638" w14:textId="77777777" w:rsidR="00B634E5" w:rsidRDefault="00B634E5" w:rsidP="009E57E6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</w:p>
    <w:p w14:paraId="464C5877" w14:textId="308E9EB6" w:rsidR="009E57E6" w:rsidRPr="00B901EB" w:rsidRDefault="009E57E6" w:rsidP="009E57E6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  <w:r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Student’s Signature: _______________________    Date: ____________________</w:t>
      </w:r>
      <w:r w:rsidR="0081509F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_</w:t>
      </w:r>
    </w:p>
    <w:p w14:paraId="79EAAC76" w14:textId="77777777" w:rsidR="00B901EB" w:rsidRPr="00906AD9" w:rsidRDefault="00B901EB" w:rsidP="00906AD9">
      <w:pPr>
        <w:tabs>
          <w:tab w:val="left" w:pos="2947"/>
        </w:tabs>
        <w:rPr>
          <w:rFonts w:ascii="Times New Roman" w:eastAsia="PMingLiU" w:hAnsi="Times New Roman" w:cs="Times New Roman"/>
          <w:sz w:val="24"/>
          <w:lang w:val="en-US" w:eastAsia="zh-HK"/>
        </w:rPr>
        <w:sectPr w:rsidR="00B901EB" w:rsidRPr="00906AD9" w:rsidSect="00906AD9">
          <w:footerReference w:type="default" r:id="rId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AE725E6" w14:textId="77777777" w:rsidR="00FA67B4" w:rsidRPr="00B901EB" w:rsidRDefault="00FA67B4" w:rsidP="00FA67B4">
      <w:pPr>
        <w:widowControl w:val="0"/>
        <w:snapToGrid w:val="0"/>
        <w:spacing w:after="0" w:line="240" w:lineRule="auto"/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</w:pPr>
      <w:r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  <w:lastRenderedPageBreak/>
        <w:t xml:space="preserve">Student’s Progress Report Part II: </w:t>
      </w:r>
    </w:p>
    <w:p w14:paraId="50A5CC49" w14:textId="71230F62" w:rsidR="00FA67B4" w:rsidRPr="00215435" w:rsidRDefault="00FA67B4" w:rsidP="00FA67B4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PMingLiU" w:hAnsi="Times New Roman" w:cs="Times New Roman"/>
          <w:b/>
          <w:bCs/>
          <w:i/>
          <w:sz w:val="24"/>
          <w:szCs w:val="24"/>
          <w:lang w:val="en-US" w:eastAsia="zh-HK"/>
        </w:rPr>
      </w:pPr>
      <w:r>
        <w:rPr>
          <w:rFonts w:ascii="Times New Roman" w:eastAsia="PMingLiU" w:hAnsi="Times New Roman" w:cs="Times New Roman"/>
          <w:b/>
          <w:bCs/>
          <w:i/>
          <w:sz w:val="24"/>
          <w:szCs w:val="24"/>
          <w:lang w:val="en-US" w:eastAsia="zh-HK"/>
        </w:rPr>
        <w:t>This part is to be completed by the Co-</w:t>
      </w:r>
      <w:r w:rsidR="004B1813">
        <w:rPr>
          <w:rFonts w:ascii="Times New Roman" w:eastAsia="PMingLiU" w:hAnsi="Times New Roman" w:cs="Times New Roman"/>
          <w:b/>
          <w:bCs/>
          <w:i/>
          <w:sz w:val="24"/>
          <w:szCs w:val="24"/>
          <w:lang w:val="en-US" w:eastAsia="zh-HK"/>
        </w:rPr>
        <w:t>S</w:t>
      </w:r>
      <w:r>
        <w:rPr>
          <w:rFonts w:ascii="Times New Roman" w:eastAsia="PMingLiU" w:hAnsi="Times New Roman" w:cs="Times New Roman"/>
          <w:b/>
          <w:bCs/>
          <w:i/>
          <w:sz w:val="24"/>
          <w:szCs w:val="24"/>
          <w:lang w:val="en-US" w:eastAsia="zh-HK"/>
        </w:rPr>
        <w:t>upervisor</w:t>
      </w:r>
    </w:p>
    <w:p w14:paraId="039ADD4C" w14:textId="4DB7AE40" w:rsidR="00A638D1" w:rsidRDefault="00A638D1">
      <w:pPr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</w:pPr>
    </w:p>
    <w:tbl>
      <w:tblPr>
        <w:tblW w:w="10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94"/>
      </w:tblGrid>
      <w:tr w:rsidR="00071BAA" w:rsidRPr="00B901EB" w14:paraId="23BB5D19" w14:textId="77777777" w:rsidTr="00071BAA">
        <w:trPr>
          <w:trHeight w:val="851"/>
        </w:trPr>
        <w:tc>
          <w:tcPr>
            <w:tcW w:w="1049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83AFF95" w14:textId="77777777" w:rsidR="00071BAA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How many meetings have been held between you and the student within the review period? </w:t>
            </w:r>
          </w:p>
          <w:p w14:paraId="4A6BC6ED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071BAA" w:rsidRPr="00B901EB" w14:paraId="30719611" w14:textId="77777777" w:rsidTr="00CF5FDB">
        <w:trPr>
          <w:trHeight w:val="1191"/>
        </w:trPr>
        <w:tc>
          <w:tcPr>
            <w:tcW w:w="10494" w:type="dxa"/>
            <w:tcBorders>
              <w:left w:val="single" w:sz="12" w:space="0" w:color="auto"/>
              <w:right w:val="single" w:sz="12" w:space="0" w:color="auto"/>
            </w:tcBorders>
          </w:tcPr>
          <w:p w14:paraId="0BAB8524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Are you satisfied with the progress of the student?</w:t>
            </w:r>
          </w:p>
          <w:p w14:paraId="4E1F5BC4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                 Yes/ No</w:t>
            </w:r>
            <w:r w:rsidRPr="00940B9C">
              <w:rPr>
                <w:rFonts w:ascii="Calibri" w:hAnsi="Calibri"/>
                <w:i/>
                <w:color w:val="808080"/>
                <w:sz w:val="20"/>
                <w:szCs w:val="20"/>
              </w:rPr>
              <w:t>*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(if ‘No’, please specify in the space below)</w:t>
            </w:r>
            <w:r>
              <w:rPr>
                <w:rFonts w:ascii="Calibri" w:hAnsi="Calibri"/>
                <w:i/>
                <w:color w:val="808080"/>
                <w:sz w:val="20"/>
                <w:szCs w:val="20"/>
              </w:rPr>
              <w:t xml:space="preserve"> (</w:t>
            </w:r>
            <w:r w:rsidRPr="00940B9C">
              <w:rPr>
                <w:rFonts w:ascii="Calibri" w:hAnsi="Calibri"/>
                <w:i/>
                <w:color w:val="808080"/>
                <w:sz w:val="20"/>
                <w:szCs w:val="20"/>
              </w:rPr>
              <w:t>*Please delete as appropriate</w:t>
            </w:r>
            <w:r w:rsidRPr="005C0122">
              <w:rPr>
                <w:rFonts w:ascii="Calibri" w:hAnsi="Calibri"/>
                <w:i/>
                <w:color w:val="808080"/>
                <w:sz w:val="20"/>
                <w:szCs w:val="20"/>
              </w:rPr>
              <w:t>)</w:t>
            </w:r>
          </w:p>
          <w:p w14:paraId="2410560E" w14:textId="77777777" w:rsidR="00071BAA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21C2277C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071BAA" w:rsidRPr="00B901EB" w14:paraId="05D25E35" w14:textId="77777777" w:rsidTr="00CF5FDB">
        <w:trPr>
          <w:trHeight w:val="1585"/>
        </w:trPr>
        <w:tc>
          <w:tcPr>
            <w:tcW w:w="10494" w:type="dxa"/>
            <w:tcBorders>
              <w:left w:val="single" w:sz="12" w:space="0" w:color="auto"/>
              <w:right w:val="single" w:sz="12" w:space="0" w:color="auto"/>
            </w:tcBorders>
          </w:tcPr>
          <w:p w14:paraId="04F8DEAF" w14:textId="73DFF7D8" w:rsidR="00071BAA" w:rsidRPr="00B634E5" w:rsidRDefault="00D90D42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Provide a brief</w:t>
            </w:r>
            <w:r w:rsidR="001A6D9D" w:rsidRPr="001A6D9D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comment </w:t>
            </w:r>
            <w:r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(4-5 sentence) </w:t>
            </w:r>
            <w:r w:rsidR="001A6D9D" w:rsidRPr="001A6D9D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on </w:t>
            </w:r>
            <w:r w:rsidR="0001120A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student’s progress.</w:t>
            </w:r>
          </w:p>
          <w:p w14:paraId="5A839AB1" w14:textId="77777777" w:rsidR="00071BAA" w:rsidRPr="001A6D9D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hAnsi="Times New Roman" w:cs="Times New Roman"/>
                <w:kern w:val="2"/>
                <w:sz w:val="24"/>
                <w:szCs w:val="24"/>
                <w:lang w:val="en-US"/>
              </w:rPr>
            </w:pPr>
          </w:p>
        </w:tc>
      </w:tr>
      <w:tr w:rsidR="00071BAA" w:rsidRPr="00B901EB" w14:paraId="53A775B7" w14:textId="77777777" w:rsidTr="00CF5FDB">
        <w:trPr>
          <w:trHeight w:val="1990"/>
        </w:trPr>
        <w:tc>
          <w:tcPr>
            <w:tcW w:w="1049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74CBED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Do you recommend the student proceeding to the next phase of dissertation?</w:t>
            </w:r>
          </w:p>
          <w:p w14:paraId="05C0378A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ind w:left="1440" w:hanging="1440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                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Yes (PASS)/ Yes, with conditions (INCOMPLETE)/ No (FAIL)</w:t>
            </w:r>
            <w:r>
              <w:rPr>
                <w:rFonts w:ascii="Calibri" w:hAnsi="Calibri"/>
                <w:i/>
                <w:color w:val="808080"/>
                <w:sz w:val="20"/>
                <w:szCs w:val="20"/>
              </w:rPr>
              <w:t xml:space="preserve"> (</w:t>
            </w:r>
            <w:r w:rsidRPr="00940B9C">
              <w:rPr>
                <w:rFonts w:ascii="Calibri" w:hAnsi="Calibri"/>
                <w:i/>
                <w:color w:val="808080"/>
                <w:sz w:val="20"/>
                <w:szCs w:val="20"/>
              </w:rPr>
              <w:t>*Please delete as appropriate</w:t>
            </w:r>
            <w:r w:rsidRPr="005C0122">
              <w:rPr>
                <w:rFonts w:ascii="Calibri" w:hAnsi="Calibri"/>
                <w:i/>
                <w:color w:val="808080"/>
                <w:sz w:val="20"/>
                <w:szCs w:val="20"/>
              </w:rPr>
              <w:t>)</w:t>
            </w:r>
          </w:p>
          <w:p w14:paraId="3A1F6719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ind w:left="1440" w:hanging="1440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61C30C3D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ind w:left="1440" w:hanging="1440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Recommended procedures (if INCOMPLETE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lang w:val="en-US" w:eastAsia="zh-TW"/>
              </w:rPr>
              <w:t>):</w:t>
            </w:r>
          </w:p>
          <w:p w14:paraId="12B9580E" w14:textId="77777777" w:rsidR="00071BAA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6B73C708" w14:textId="77777777" w:rsidR="00071BAA" w:rsidRPr="00B901EB" w:rsidRDefault="00071BAA" w:rsidP="00CF5FDB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</w:tbl>
    <w:p w14:paraId="1AA49D80" w14:textId="77777777" w:rsidR="00071BAA" w:rsidRDefault="00071BAA">
      <w:pPr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</w:pPr>
    </w:p>
    <w:p w14:paraId="0B12A06F" w14:textId="05A63253" w:rsidR="004B1813" w:rsidRPr="00B901EB" w:rsidRDefault="004B1813" w:rsidP="004B1813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szCs w:val="24"/>
          <w:lang w:val="en-US" w:eastAsia="zh-HK"/>
        </w:rPr>
      </w:pPr>
      <w:r>
        <w:rPr>
          <w:rFonts w:ascii="Times New Roman" w:eastAsia="PMingLiU" w:hAnsi="Times New Roman" w:cs="Times New Roman"/>
          <w:kern w:val="2"/>
          <w:sz w:val="24"/>
          <w:lang w:val="en-US" w:eastAsia="zh-HK"/>
        </w:rPr>
        <w:t>Co-</w:t>
      </w:r>
      <w:r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Supervisor’s Signature: _____________________   Date: _____________________</w:t>
      </w:r>
    </w:p>
    <w:p w14:paraId="64A18BE7" w14:textId="77777777" w:rsidR="004B1813" w:rsidRDefault="004B1813" w:rsidP="004B1813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</w:p>
    <w:p w14:paraId="248104FF" w14:textId="5582AF3B" w:rsidR="004B1813" w:rsidRPr="0081509F" w:rsidRDefault="004B1813" w:rsidP="004B1813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u w:val="single"/>
          <w:lang w:val="en-US" w:eastAsia="zh-HK"/>
        </w:rPr>
      </w:pPr>
      <w:r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Student’s Signature: _______________</w:t>
      </w:r>
      <w:r w:rsidR="0081509F"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___</w:t>
      </w:r>
      <w:r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 xml:space="preserve">________    Date: </w:t>
      </w:r>
      <w:r w:rsidR="0081509F"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_________________</w:t>
      </w:r>
      <w:r w:rsidR="0081509F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____</w:t>
      </w:r>
    </w:p>
    <w:p w14:paraId="2932163E" w14:textId="042E3BB4" w:rsidR="00E80B09" w:rsidRPr="0081509F" w:rsidRDefault="0081509F" w:rsidP="004B1813">
      <w:pPr>
        <w:rPr>
          <w:rFonts w:ascii="Times New Roman" w:eastAsia="PMingLiU" w:hAnsi="Times New Roman" w:cs="Times New Roman"/>
          <w:b/>
          <w:kern w:val="2"/>
          <w:sz w:val="24"/>
          <w:szCs w:val="24"/>
          <w:u w:val="single"/>
          <w:lang w:val="en-US" w:eastAsia="zh-TW"/>
        </w:rPr>
      </w:pPr>
      <w:r w:rsidRPr="0081509F">
        <w:rPr>
          <w:rFonts w:ascii="Times New Roman" w:eastAsia="PMingLiU" w:hAnsi="Times New Roman" w:cs="Times New Roman"/>
          <w:b/>
          <w:kern w:val="2"/>
          <w:sz w:val="24"/>
          <w:szCs w:val="24"/>
          <w:u w:val="single"/>
          <w:lang w:val="en-US" w:eastAsia="zh-TW"/>
        </w:rPr>
        <w:t xml:space="preserve">   </w:t>
      </w:r>
    </w:p>
    <w:p w14:paraId="018C1C39" w14:textId="77777777" w:rsidR="00FA67B4" w:rsidRDefault="00FA67B4">
      <w:pPr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</w:pPr>
      <w:r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  <w:br w:type="page"/>
      </w:r>
    </w:p>
    <w:p w14:paraId="7723660F" w14:textId="77777777" w:rsidR="00B901EB" w:rsidRPr="00B901EB" w:rsidRDefault="00FA67B4" w:rsidP="00B901EB">
      <w:pPr>
        <w:widowControl w:val="0"/>
        <w:snapToGrid w:val="0"/>
        <w:spacing w:after="0" w:line="240" w:lineRule="auto"/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</w:pPr>
      <w:r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  <w:t xml:space="preserve">Student’s Progress Report </w:t>
      </w:r>
      <w:r w:rsidR="00B634E5"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  <w:t>Part II</w:t>
      </w:r>
      <w:r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  <w:t>I</w:t>
      </w:r>
      <w:r w:rsidR="00D945DA">
        <w:rPr>
          <w:rFonts w:ascii="Times New Roman" w:eastAsia="PMingLiU" w:hAnsi="Times New Roman" w:cs="Times New Roman"/>
          <w:b/>
          <w:kern w:val="2"/>
          <w:sz w:val="24"/>
          <w:szCs w:val="24"/>
          <w:lang w:val="en-US" w:eastAsia="zh-TW"/>
        </w:rPr>
        <w:t xml:space="preserve">: </w:t>
      </w:r>
    </w:p>
    <w:p w14:paraId="240F45DD" w14:textId="77777777" w:rsidR="00B901EB" w:rsidRPr="00215435" w:rsidRDefault="00215435" w:rsidP="00215435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PMingLiU" w:hAnsi="Times New Roman" w:cs="Times New Roman"/>
          <w:b/>
          <w:bCs/>
          <w:i/>
          <w:sz w:val="24"/>
          <w:szCs w:val="24"/>
          <w:lang w:val="en-US" w:eastAsia="zh-HK"/>
        </w:rPr>
      </w:pPr>
      <w:r>
        <w:rPr>
          <w:rFonts w:ascii="Times New Roman" w:eastAsia="PMingLiU" w:hAnsi="Times New Roman" w:cs="Times New Roman"/>
          <w:b/>
          <w:bCs/>
          <w:i/>
          <w:sz w:val="24"/>
          <w:szCs w:val="24"/>
          <w:lang w:val="en-US" w:eastAsia="zh-HK"/>
        </w:rPr>
        <w:t>This part is to be completed by student</w:t>
      </w:r>
    </w:p>
    <w:p w14:paraId="78F7EA67" w14:textId="77777777" w:rsidR="00B901EB" w:rsidRPr="00B901EB" w:rsidRDefault="00B901EB" w:rsidP="00B901EB">
      <w:pPr>
        <w:widowControl w:val="0"/>
        <w:snapToGrid w:val="0"/>
        <w:spacing w:after="0" w:line="240" w:lineRule="auto"/>
        <w:rPr>
          <w:rFonts w:ascii="Times New Roman" w:eastAsia="PMingLiU" w:hAnsi="Times New Roman" w:cs="Times New Roman"/>
          <w:i/>
          <w:kern w:val="2"/>
          <w:sz w:val="24"/>
          <w:szCs w:val="24"/>
          <w:lang w:val="en-US" w:eastAsia="zh-TW"/>
        </w:rPr>
      </w:pPr>
    </w:p>
    <w:tbl>
      <w:tblPr>
        <w:tblW w:w="1043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2648"/>
        <w:gridCol w:w="7785"/>
      </w:tblGrid>
      <w:tr w:rsidR="00B901EB" w:rsidRPr="00B901EB" w14:paraId="374DF617" w14:textId="77777777" w:rsidTr="00C7690A">
        <w:trPr>
          <w:trHeight w:val="577"/>
        </w:trPr>
        <w:tc>
          <w:tcPr>
            <w:tcW w:w="2648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59E85752" w14:textId="77777777" w:rsidR="00B901EB" w:rsidRPr="00B901EB" w:rsidRDefault="00B901EB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Name of Student</w:t>
            </w:r>
          </w:p>
        </w:tc>
        <w:tc>
          <w:tcPr>
            <w:tcW w:w="7784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416ABFD4" w14:textId="77777777" w:rsidR="00B901EB" w:rsidRPr="00B901EB" w:rsidRDefault="00B901EB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21DA2D0C" w14:textId="77777777" w:rsidTr="00C7690A">
        <w:trPr>
          <w:trHeight w:val="577"/>
        </w:trPr>
        <w:tc>
          <w:tcPr>
            <w:tcW w:w="264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E6B489" w14:textId="77777777" w:rsidR="00B901EB" w:rsidRPr="00B901EB" w:rsidRDefault="00B901EB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Name of Supervisor</w:t>
            </w:r>
          </w:p>
        </w:tc>
        <w:tc>
          <w:tcPr>
            <w:tcW w:w="77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61A8BFFD" w14:textId="77777777" w:rsidR="00B901EB" w:rsidRPr="00B901EB" w:rsidRDefault="00B901EB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73004E61" w14:textId="77777777" w:rsidTr="00C7690A">
        <w:trPr>
          <w:trHeight w:val="577"/>
        </w:trPr>
        <w:tc>
          <w:tcPr>
            <w:tcW w:w="264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FEDA8F" w14:textId="77777777" w:rsidR="00B901EB" w:rsidRPr="00B901EB" w:rsidRDefault="00B901EB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Student Number</w:t>
            </w:r>
          </w:p>
        </w:tc>
        <w:tc>
          <w:tcPr>
            <w:tcW w:w="77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1137870" w14:textId="77777777" w:rsidR="00B901EB" w:rsidRPr="00B901EB" w:rsidRDefault="00B901EB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3E2EBDEA" w14:textId="77777777" w:rsidTr="00C7690A">
        <w:trPr>
          <w:trHeight w:val="577"/>
        </w:trPr>
        <w:tc>
          <w:tcPr>
            <w:tcW w:w="264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CBDC71" w14:textId="77777777" w:rsidR="00B901EB" w:rsidRPr="00B901EB" w:rsidRDefault="00B901EB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Review Period</w:t>
            </w:r>
          </w:p>
        </w:tc>
        <w:tc>
          <w:tcPr>
            <w:tcW w:w="77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0D4C8F9" w14:textId="77777777" w:rsidR="00B901EB" w:rsidRPr="00B901EB" w:rsidRDefault="00C7690A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F</w:t>
            </w:r>
            <w:r w:rsidR="00B901EB"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rom</w:t>
            </w:r>
            <w:r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                         </w:t>
            </w:r>
            <w:r w:rsidR="00B901EB"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to </w:t>
            </w:r>
            <w:r w:rsidR="009E57E6">
              <w:rPr>
                <w:rFonts w:ascii="Calibri" w:hAnsi="Calibri"/>
                <w:i/>
                <w:color w:val="808080"/>
                <w:sz w:val="20"/>
                <w:szCs w:val="20"/>
              </w:rPr>
              <w:t>(e.g., from  September 1, 2018 to December 28, 2019</w:t>
            </w:r>
            <w:r w:rsidR="009E57E6" w:rsidRPr="005C0122">
              <w:rPr>
                <w:rFonts w:ascii="Calibri" w:hAnsi="Calibri"/>
                <w:i/>
                <w:color w:val="808080"/>
                <w:sz w:val="20"/>
                <w:szCs w:val="20"/>
              </w:rPr>
              <w:t>)</w:t>
            </w:r>
          </w:p>
        </w:tc>
      </w:tr>
      <w:tr w:rsidR="00083DE1" w:rsidRPr="00B901EB" w14:paraId="3FC5BE61" w14:textId="77777777" w:rsidTr="00C7690A">
        <w:trPr>
          <w:trHeight w:val="1109"/>
        </w:trPr>
        <w:tc>
          <w:tcPr>
            <w:tcW w:w="264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238A276" w14:textId="77777777" w:rsidR="00083DE1" w:rsidRPr="00B901EB" w:rsidRDefault="00083DE1" w:rsidP="00C7690A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HK"/>
              </w:rPr>
              <w:t>Thesis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Topic</w:t>
            </w:r>
          </w:p>
        </w:tc>
        <w:tc>
          <w:tcPr>
            <w:tcW w:w="77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71BD4448" w14:textId="77777777" w:rsidR="00083DE1" w:rsidRDefault="00083DE1" w:rsidP="00C7690A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04F17FF0" w14:textId="77777777" w:rsidR="00083DE1" w:rsidRPr="00B901EB" w:rsidRDefault="00083DE1" w:rsidP="00C7690A">
            <w:pPr>
              <w:widowControl w:val="0"/>
              <w:snapToGrid w:val="0"/>
              <w:spacing w:after="0" w:line="36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78A4FD35" w14:textId="77777777" w:rsidTr="00940B9C">
        <w:trPr>
          <w:trHeight w:val="851"/>
        </w:trPr>
        <w:tc>
          <w:tcPr>
            <w:tcW w:w="10433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20255ED0" w14:textId="77777777" w:rsidR="00B901EB" w:rsidRDefault="00B901EB" w:rsidP="00215435">
            <w:pPr>
              <w:widowControl w:val="0"/>
              <w:snapToGrid w:val="0"/>
              <w:spacing w:after="0" w:line="240" w:lineRule="auto"/>
              <w:jc w:val="both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How many meetings have been held between you and the supervisor within the review period?  </w:t>
            </w:r>
          </w:p>
          <w:p w14:paraId="54B327A7" w14:textId="77777777" w:rsidR="00215435" w:rsidRDefault="00215435" w:rsidP="00215435">
            <w:pPr>
              <w:widowControl w:val="0"/>
              <w:snapToGrid w:val="0"/>
              <w:spacing w:after="0" w:line="240" w:lineRule="auto"/>
              <w:jc w:val="both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7805268E" w14:textId="77777777" w:rsidR="00215435" w:rsidRPr="00B901EB" w:rsidRDefault="00215435" w:rsidP="00215435">
            <w:pPr>
              <w:widowControl w:val="0"/>
              <w:snapToGrid w:val="0"/>
              <w:spacing w:after="0" w:line="240" w:lineRule="auto"/>
              <w:jc w:val="both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0CA1078D" w14:textId="77777777" w:rsidTr="009E57E6">
        <w:trPr>
          <w:trHeight w:val="972"/>
        </w:trPr>
        <w:tc>
          <w:tcPr>
            <w:tcW w:w="10433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6C92E28C" w14:textId="77777777" w:rsidR="009E57E6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Estimate the proportion of research work completed:</w:t>
            </w:r>
          </w:p>
          <w:p w14:paraId="5A09FE48" w14:textId="77777777" w:rsidR="009E57E6" w:rsidRDefault="009E57E6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4C6CFFE0" w14:textId="77777777" w:rsidR="00B901EB" w:rsidRP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______________%</w:t>
            </w:r>
          </w:p>
        </w:tc>
      </w:tr>
      <w:tr w:rsidR="00B901EB" w:rsidRPr="00B901EB" w14:paraId="1457B19D" w14:textId="77777777" w:rsidTr="00B634E5">
        <w:trPr>
          <w:trHeight w:val="2088"/>
        </w:trPr>
        <w:tc>
          <w:tcPr>
            <w:tcW w:w="10433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18AB512A" w14:textId="77777777" w:rsid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Are you satisfied with your progress?</w:t>
            </w:r>
          </w:p>
          <w:p w14:paraId="7F5580C9" w14:textId="77777777" w:rsidR="00D945DA" w:rsidRPr="00B901EB" w:rsidRDefault="00D945DA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0E3A98A2" w14:textId="77777777" w:rsidR="00B901EB" w:rsidRP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                  Yes/ No (if ‘No’, please specify in the space below)</w:t>
            </w:r>
            <w:r w:rsidR="00E837C6">
              <w:rPr>
                <w:rFonts w:ascii="Calibri" w:hAnsi="Calibri"/>
                <w:i/>
                <w:color w:val="808080"/>
                <w:sz w:val="20"/>
                <w:szCs w:val="20"/>
              </w:rPr>
              <w:t xml:space="preserve"> (</w:t>
            </w:r>
            <w:r w:rsidR="00E837C6" w:rsidRPr="00940B9C">
              <w:rPr>
                <w:rFonts w:ascii="Calibri" w:hAnsi="Calibri"/>
                <w:i/>
                <w:color w:val="808080"/>
                <w:sz w:val="20"/>
                <w:szCs w:val="20"/>
              </w:rPr>
              <w:t>*Please delete as appropriate</w:t>
            </w:r>
            <w:r w:rsidR="00E837C6" w:rsidRPr="005C0122">
              <w:rPr>
                <w:rFonts w:ascii="Calibri" w:hAnsi="Calibri"/>
                <w:i/>
                <w:color w:val="808080"/>
                <w:sz w:val="20"/>
                <w:szCs w:val="20"/>
              </w:rPr>
              <w:t>)</w:t>
            </w:r>
          </w:p>
          <w:p w14:paraId="78FE2AD5" w14:textId="77777777" w:rsidR="00B901EB" w:rsidRP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49BE1F1F" w14:textId="77777777" w:rsidR="00D945DA" w:rsidRDefault="00D945DA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1DBCB7EA" w14:textId="77777777" w:rsidR="00B634E5" w:rsidRDefault="00B634E5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6BE842B4" w14:textId="77777777" w:rsidR="00D945DA" w:rsidRDefault="00D945DA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4853E428" w14:textId="77777777" w:rsidR="00D945DA" w:rsidRPr="00B901EB" w:rsidRDefault="00D945DA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5564BA9B" w14:textId="77777777" w:rsidR="00B901EB" w:rsidRP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  <w:tr w:rsidR="00B901EB" w:rsidRPr="00B901EB" w14:paraId="0CF8E024" w14:textId="77777777" w:rsidTr="00C7690A">
        <w:trPr>
          <w:trHeight w:val="2236"/>
        </w:trPr>
        <w:tc>
          <w:tcPr>
            <w:tcW w:w="10433" w:type="dxa"/>
            <w:gridSpan w:val="2"/>
            <w:tcBorders>
              <w:top w:val="single" w:sz="2" w:space="0" w:color="auto"/>
              <w:bottom w:val="single" w:sz="12" w:space="0" w:color="auto"/>
            </w:tcBorders>
          </w:tcPr>
          <w:p w14:paraId="03459DB2" w14:textId="6049D213" w:rsidR="00B901EB" w:rsidRP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 xml:space="preserve">Is there anything about the arrangement of your supervision that you would like to bring to the attention of the </w:t>
            </w:r>
            <w:r w:rsidR="005E3BE9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Head of Department or the Graduate School</w:t>
            </w:r>
            <w:r w:rsidRPr="00B901EB"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  <w:t>?</w:t>
            </w:r>
          </w:p>
          <w:p w14:paraId="20BF57FC" w14:textId="77777777" w:rsidR="00B901EB" w:rsidRP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  <w:p w14:paraId="679F195E" w14:textId="77777777" w:rsid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Calibri" w:hAnsi="Calibri"/>
                <w:i/>
                <w:color w:val="808080"/>
                <w:sz w:val="20"/>
                <w:szCs w:val="20"/>
              </w:rPr>
            </w:pPr>
          </w:p>
          <w:p w14:paraId="5D9D0C2E" w14:textId="77777777" w:rsidR="007637B4" w:rsidRDefault="007637B4" w:rsidP="00B901EB">
            <w:pPr>
              <w:widowControl w:val="0"/>
              <w:snapToGrid w:val="0"/>
              <w:spacing w:after="0" w:line="240" w:lineRule="auto"/>
              <w:rPr>
                <w:rFonts w:ascii="Calibri" w:hAnsi="Calibri"/>
                <w:i/>
                <w:color w:val="808080"/>
                <w:sz w:val="20"/>
                <w:szCs w:val="20"/>
              </w:rPr>
            </w:pPr>
          </w:p>
          <w:p w14:paraId="6CE9232A" w14:textId="77777777" w:rsidR="007637B4" w:rsidRDefault="007637B4" w:rsidP="00B901EB">
            <w:pPr>
              <w:widowControl w:val="0"/>
              <w:snapToGrid w:val="0"/>
              <w:spacing w:after="0" w:line="240" w:lineRule="auto"/>
              <w:rPr>
                <w:rFonts w:ascii="Calibri" w:hAnsi="Calibri"/>
                <w:i/>
                <w:color w:val="808080"/>
                <w:sz w:val="20"/>
                <w:szCs w:val="20"/>
              </w:rPr>
            </w:pPr>
          </w:p>
          <w:p w14:paraId="46F6F606" w14:textId="77777777" w:rsidR="007637B4" w:rsidRDefault="007637B4" w:rsidP="00B901EB">
            <w:pPr>
              <w:widowControl w:val="0"/>
              <w:snapToGrid w:val="0"/>
              <w:spacing w:after="0" w:line="240" w:lineRule="auto"/>
              <w:rPr>
                <w:rFonts w:ascii="Calibri" w:hAnsi="Calibri"/>
                <w:i/>
                <w:color w:val="808080"/>
                <w:sz w:val="20"/>
                <w:szCs w:val="20"/>
              </w:rPr>
            </w:pPr>
          </w:p>
          <w:p w14:paraId="0B491016" w14:textId="77777777" w:rsidR="007637B4" w:rsidRPr="00B901EB" w:rsidRDefault="007637B4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lang w:val="en-US" w:eastAsia="zh-TW"/>
              </w:rPr>
            </w:pPr>
          </w:p>
          <w:p w14:paraId="0CFACF8C" w14:textId="77777777" w:rsidR="00B901EB" w:rsidRPr="00B901EB" w:rsidRDefault="00B901EB" w:rsidP="00B901EB">
            <w:pPr>
              <w:widowControl w:val="0"/>
              <w:snapToGrid w:val="0"/>
              <w:spacing w:after="0" w:line="240" w:lineRule="auto"/>
              <w:rPr>
                <w:rFonts w:ascii="Times New Roman" w:eastAsia="PMingLiU" w:hAnsi="Times New Roman" w:cs="Times New Roman"/>
                <w:kern w:val="2"/>
                <w:sz w:val="24"/>
                <w:szCs w:val="24"/>
                <w:lang w:val="en-US" w:eastAsia="zh-TW"/>
              </w:rPr>
            </w:pPr>
          </w:p>
        </w:tc>
      </w:tr>
    </w:tbl>
    <w:p w14:paraId="42BB73FC" w14:textId="77777777" w:rsidR="00B901EB" w:rsidRPr="00B901EB" w:rsidRDefault="00B901EB" w:rsidP="00B901EB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</w:p>
    <w:p w14:paraId="2C5D5926" w14:textId="77777777" w:rsidR="00B901EB" w:rsidRPr="00B901EB" w:rsidRDefault="00B901EB" w:rsidP="00B901EB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  <w:r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Student’s Signature: _______________________    Date: ____________________</w:t>
      </w:r>
    </w:p>
    <w:p w14:paraId="1431CF0A" w14:textId="77777777" w:rsidR="00B901EB" w:rsidRPr="00B901EB" w:rsidRDefault="00B901EB" w:rsidP="00B901EB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</w:p>
    <w:p w14:paraId="55E06A01" w14:textId="77777777" w:rsidR="00B901EB" w:rsidRPr="00B901EB" w:rsidRDefault="00B901EB" w:rsidP="00B901EB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lang w:val="en-US" w:eastAsia="zh-HK"/>
        </w:rPr>
      </w:pPr>
    </w:p>
    <w:p w14:paraId="1D4F8B1F" w14:textId="5971CA15" w:rsidR="00B901EB" w:rsidRPr="00B901EB" w:rsidRDefault="00B901EB" w:rsidP="00B901EB">
      <w:pPr>
        <w:widowControl w:val="0"/>
        <w:spacing w:after="0" w:line="240" w:lineRule="auto"/>
        <w:rPr>
          <w:rFonts w:ascii="Times New Roman" w:eastAsia="PMingLiU" w:hAnsi="Times New Roman" w:cs="Times New Roman"/>
          <w:kern w:val="2"/>
          <w:sz w:val="24"/>
          <w:szCs w:val="24"/>
          <w:lang w:val="en-US" w:eastAsia="zh-HK"/>
        </w:rPr>
      </w:pPr>
      <w:r w:rsidRPr="00B901EB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Supervisor’s Signature: ___________________</w:t>
      </w:r>
      <w:r w:rsidR="0081509F">
        <w:rPr>
          <w:rFonts w:ascii="Times New Roman" w:eastAsia="PMingLiU" w:hAnsi="Times New Roman" w:cs="Times New Roman"/>
          <w:kern w:val="2"/>
          <w:sz w:val="24"/>
          <w:lang w:val="en-US" w:eastAsia="zh-HK"/>
        </w:rPr>
        <w:t>__   Date: ____________________</w:t>
      </w:r>
    </w:p>
    <w:p w14:paraId="05680513" w14:textId="5495186B" w:rsidR="007E42FC" w:rsidRPr="00B901EB" w:rsidRDefault="007E42FC">
      <w:pPr>
        <w:rPr>
          <w:lang w:val="en-US"/>
        </w:rPr>
      </w:pPr>
    </w:p>
    <w:sectPr w:rsidR="007E42FC" w:rsidRPr="00B901EB" w:rsidSect="00906AD9">
      <w:pgSz w:w="11906" w:h="16838"/>
      <w:pgMar w:top="720" w:right="720" w:bottom="720" w:left="72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941A8" w14:textId="77777777" w:rsidR="00025DE9" w:rsidRDefault="00025DE9" w:rsidP="00B901EB">
      <w:pPr>
        <w:spacing w:after="0" w:line="240" w:lineRule="auto"/>
      </w:pPr>
      <w:r>
        <w:separator/>
      </w:r>
    </w:p>
  </w:endnote>
  <w:endnote w:type="continuationSeparator" w:id="0">
    <w:p w14:paraId="5353335E" w14:textId="77777777" w:rsidR="00025DE9" w:rsidRDefault="00025DE9" w:rsidP="00B901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86500" w14:textId="118757F5" w:rsidR="0099734F" w:rsidRPr="0099734F" w:rsidRDefault="0099734F" w:rsidP="0099734F">
    <w:pPr>
      <w:pStyle w:val="Footer"/>
      <w:jc w:val="right"/>
      <w:rPr>
        <w:sz w:val="20"/>
        <w:szCs w:val="20"/>
      </w:rPr>
    </w:pPr>
    <w:r>
      <w:rPr>
        <w:sz w:val="20"/>
        <w:szCs w:val="20"/>
      </w:rPr>
      <w:t>08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27EBD" w14:textId="77777777" w:rsidR="00025DE9" w:rsidRDefault="00025DE9" w:rsidP="00B901EB">
      <w:pPr>
        <w:spacing w:after="0" w:line="240" w:lineRule="auto"/>
      </w:pPr>
      <w:r>
        <w:separator/>
      </w:r>
    </w:p>
  </w:footnote>
  <w:footnote w:type="continuationSeparator" w:id="0">
    <w:p w14:paraId="6F7E3518" w14:textId="77777777" w:rsidR="00025DE9" w:rsidRDefault="00025DE9" w:rsidP="00B901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TG1MDcwNwQiEyUdpeDU4uLM/DyQAvNaAP7qZkMsAAAA"/>
  </w:docVars>
  <w:rsids>
    <w:rsidRoot w:val="00B901EB"/>
    <w:rsid w:val="0001110E"/>
    <w:rsid w:val="0001120A"/>
    <w:rsid w:val="00025DE9"/>
    <w:rsid w:val="00052F01"/>
    <w:rsid w:val="00071BAA"/>
    <w:rsid w:val="00083DE1"/>
    <w:rsid w:val="001A6D9D"/>
    <w:rsid w:val="001D0ABB"/>
    <w:rsid w:val="00215435"/>
    <w:rsid w:val="00264A8A"/>
    <w:rsid w:val="002B36CF"/>
    <w:rsid w:val="0033551C"/>
    <w:rsid w:val="00397AAD"/>
    <w:rsid w:val="004338E0"/>
    <w:rsid w:val="004B1813"/>
    <w:rsid w:val="005956B7"/>
    <w:rsid w:val="005B6A64"/>
    <w:rsid w:val="005E3BE9"/>
    <w:rsid w:val="00714EDC"/>
    <w:rsid w:val="007637B4"/>
    <w:rsid w:val="00781B80"/>
    <w:rsid w:val="007A1F52"/>
    <w:rsid w:val="007E42FC"/>
    <w:rsid w:val="0081509F"/>
    <w:rsid w:val="00906AD9"/>
    <w:rsid w:val="0093358D"/>
    <w:rsid w:val="00940B9C"/>
    <w:rsid w:val="0099734F"/>
    <w:rsid w:val="009D5636"/>
    <w:rsid w:val="009E57E6"/>
    <w:rsid w:val="00A638D1"/>
    <w:rsid w:val="00B634E5"/>
    <w:rsid w:val="00B901EB"/>
    <w:rsid w:val="00C578B5"/>
    <w:rsid w:val="00C7690A"/>
    <w:rsid w:val="00D90D42"/>
    <w:rsid w:val="00D945DA"/>
    <w:rsid w:val="00DE5C86"/>
    <w:rsid w:val="00E305F2"/>
    <w:rsid w:val="00E80B09"/>
    <w:rsid w:val="00E837C6"/>
    <w:rsid w:val="00EB1960"/>
    <w:rsid w:val="00FA6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1C9DA2"/>
  <w15:chartTrackingRefBased/>
  <w15:docId w15:val="{9A229040-0DA8-4797-A514-DC06A074A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uiPriority w:val="9"/>
    <w:qFormat/>
    <w:rsid w:val="00A638D1"/>
    <w:pPr>
      <w:keepNext/>
      <w:spacing w:after="0" w:line="240" w:lineRule="auto"/>
      <w:outlineLvl w:val="5"/>
    </w:pPr>
    <w:rPr>
      <w:rFonts w:ascii="Arial" w:eastAsia="PMingLiU" w:hAnsi="Arial" w:cs="Arial"/>
      <w:bCs/>
      <w:i/>
      <w:iCs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01E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1EB"/>
  </w:style>
  <w:style w:type="paragraph" w:styleId="Footer">
    <w:name w:val="footer"/>
    <w:basedOn w:val="Normal"/>
    <w:link w:val="FooterChar"/>
    <w:uiPriority w:val="99"/>
    <w:unhideWhenUsed/>
    <w:rsid w:val="00B901E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1EB"/>
  </w:style>
  <w:style w:type="character" w:styleId="CommentReference">
    <w:name w:val="annotation reference"/>
    <w:basedOn w:val="DefaultParagraphFont"/>
    <w:uiPriority w:val="99"/>
    <w:semiHidden/>
    <w:unhideWhenUsed/>
    <w:rsid w:val="00A63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3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3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3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38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8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8D1"/>
    <w:rPr>
      <w:rFonts w:ascii="Segoe UI" w:hAnsi="Segoe UI" w:cs="Segoe UI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A638D1"/>
    <w:rPr>
      <w:rFonts w:ascii="Arial" w:eastAsia="PMingLiU" w:hAnsi="Arial" w:cs="Arial"/>
      <w:bCs/>
      <w:i/>
      <w:iCs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E80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5DBB8-8041-44AE-9249-DE793334E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Yuen Lai, Heidi</dc:creator>
  <cp:keywords/>
  <dc:description/>
  <cp:lastModifiedBy>Prof. Catherine Tang</cp:lastModifiedBy>
  <cp:revision>7</cp:revision>
  <dcterms:created xsi:type="dcterms:W3CDTF">2019-11-01T15:16:00Z</dcterms:created>
  <dcterms:modified xsi:type="dcterms:W3CDTF">2022-08-12T08:48:00Z</dcterms:modified>
</cp:coreProperties>
</file>